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与开发相关面试题"/>
      <w:bookmarkEnd w:id="21"/>
      <w:r>
        <w:t xml:space="preserve">与开发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迭代开发的时候如何向前兼容新旧接口？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Context原理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解决字体适配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软键盘顶出去解决方案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机型适配之痛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f558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faf19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Context&#21407;&#29702;&#20998;&#26512;.md" TargetMode="External" /><Relationship Type="http://schemas.openxmlformats.org/officeDocument/2006/relationships/hyperlink" Id="rId23" Target="&#25163;&#25226;&#25163;&#25945;&#20320;&#22914;&#20309;&#35299;&#20915;as%20jar&#21253;&#20914;&#31361;.md" TargetMode="External" /><Relationship Type="http://schemas.openxmlformats.org/officeDocument/2006/relationships/hyperlink" Id="rId28" Target="&#26426;&#22411;&#36866;&#37197;&#20043;&#30171;.md" TargetMode="External" /><Relationship Type="http://schemas.openxmlformats.org/officeDocument/2006/relationships/hyperlink" Id="rId25" Target="&#32456;&#26497;&#35299;&#20915;ViewPager.setCurrentItem&#20013;&#38388;&#39029;&#38754;&#36807;&#22810;&#35299;&#20915;&#26041;&#26696;.md" TargetMode="External" /><Relationship Type="http://schemas.openxmlformats.org/officeDocument/2006/relationships/hyperlink" Id="rId26" Target="&#35299;&#20915;&#23383;&#20307;&#36866;&#37197;.md" TargetMode="External" /><Relationship Type="http://schemas.openxmlformats.org/officeDocument/2006/relationships/hyperlink" Id="rId27" Target="&#36719;&#38190;&#30424;&#39030;&#20986;&#21435;&#35299;&#20915;&#26041;&#26696;.md" TargetMode="External" /><Relationship Type="http://schemas.openxmlformats.org/officeDocument/2006/relationships/hyperlink" Id="rId22" Target="&#36845;&#20195;&#24320;&#21457;&#30340;&#26102;&#20505;&#22914;&#20309;&#21521;&#21069;&#20860;&#23481;&#26032;&#26087;&#25509;&#21475;&#65311;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Context&#21407;&#29702;&#20998;&#26512;.md" TargetMode="External" /><Relationship Type="http://schemas.openxmlformats.org/officeDocument/2006/relationships/hyperlink" Id="rId23" Target="&#25163;&#25226;&#25163;&#25945;&#20320;&#22914;&#20309;&#35299;&#20915;as%20jar&#21253;&#20914;&#31361;.md" TargetMode="External" /><Relationship Type="http://schemas.openxmlformats.org/officeDocument/2006/relationships/hyperlink" Id="rId28" Target="&#26426;&#22411;&#36866;&#37197;&#20043;&#30171;.md" TargetMode="External" /><Relationship Type="http://schemas.openxmlformats.org/officeDocument/2006/relationships/hyperlink" Id="rId25" Target="&#32456;&#26497;&#35299;&#20915;ViewPager.setCurrentItem&#20013;&#38388;&#39029;&#38754;&#36807;&#22810;&#35299;&#20915;&#26041;&#26696;.md" TargetMode="External" /><Relationship Type="http://schemas.openxmlformats.org/officeDocument/2006/relationships/hyperlink" Id="rId26" Target="&#35299;&#20915;&#23383;&#20307;&#36866;&#37197;.md" TargetMode="External" /><Relationship Type="http://schemas.openxmlformats.org/officeDocument/2006/relationships/hyperlink" Id="rId27" Target="&#36719;&#38190;&#30424;&#39030;&#20986;&#21435;&#35299;&#20915;&#26041;&#26696;.md" TargetMode="External" /><Relationship Type="http://schemas.openxmlformats.org/officeDocument/2006/relationships/hyperlink" Id="rId22" Target="&#36845;&#20195;&#24320;&#21457;&#30340;&#26102;&#20505;&#22914;&#20309;&#21521;&#21069;&#20860;&#23481;&#26032;&#26087;&#25509;&#21475;&#65311;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01Z</dcterms:created>
  <dcterms:modified xsi:type="dcterms:W3CDTF">2022-06-04T07:10:01Z</dcterms:modified>
</cp:coreProperties>
</file>